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BA6CB" w14:textId="77777777" w:rsidR="00AE5EC5" w:rsidRPr="00036266" w:rsidRDefault="00AE5EC5" w:rsidP="00294AD8">
      <w:pPr>
        <w:tabs>
          <w:tab w:val="left" w:pos="720"/>
        </w:tabs>
        <w:jc w:val="center"/>
        <w:rPr>
          <w:b/>
        </w:rPr>
      </w:pPr>
    </w:p>
    <w:p w14:paraId="0FB9C4F7" w14:textId="016A78B2" w:rsidR="00EF2336" w:rsidRPr="00536E35" w:rsidRDefault="00471DDA" w:rsidP="00AE5EC5">
      <w:pPr>
        <w:jc w:val="center"/>
        <w:rPr>
          <w:rFonts w:ascii="Arial" w:hAnsi="Arial" w:cs="Arial"/>
          <w:b/>
          <w:sz w:val="22"/>
          <w:szCs w:val="22"/>
        </w:rPr>
      </w:pPr>
      <w:r w:rsidRPr="00536E35">
        <w:rPr>
          <w:rFonts w:ascii="Arial" w:hAnsi="Arial" w:cs="Arial"/>
          <w:b/>
          <w:sz w:val="22"/>
          <w:szCs w:val="22"/>
        </w:rPr>
        <w:t>USA SOFTBALL BOARD OF DIRECTORS</w:t>
      </w:r>
      <w:r w:rsidR="00EF2336" w:rsidRPr="00536E35">
        <w:rPr>
          <w:rFonts w:ascii="Arial" w:hAnsi="Arial" w:cs="Arial"/>
          <w:b/>
          <w:sz w:val="22"/>
          <w:szCs w:val="22"/>
        </w:rPr>
        <w:t xml:space="preserve"> </w:t>
      </w:r>
      <w:r w:rsidRPr="00536E35">
        <w:rPr>
          <w:rFonts w:ascii="Arial" w:hAnsi="Arial" w:cs="Arial"/>
          <w:b/>
          <w:sz w:val="22"/>
          <w:szCs w:val="22"/>
        </w:rPr>
        <w:t>MEETING</w:t>
      </w:r>
    </w:p>
    <w:p w14:paraId="3925B880" w14:textId="4BFA80B0" w:rsidR="00FB0F51" w:rsidRPr="00536E35" w:rsidRDefault="005813A8" w:rsidP="00AE5EC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ebr</w:t>
      </w:r>
      <w:r w:rsidR="005656AE">
        <w:rPr>
          <w:rFonts w:ascii="Arial" w:hAnsi="Arial" w:cs="Arial"/>
          <w:b/>
          <w:sz w:val="22"/>
          <w:szCs w:val="22"/>
        </w:rPr>
        <w:t>uary 2</w:t>
      </w:r>
      <w:r>
        <w:rPr>
          <w:rFonts w:ascii="Arial" w:hAnsi="Arial" w:cs="Arial"/>
          <w:b/>
          <w:sz w:val="22"/>
          <w:szCs w:val="22"/>
        </w:rPr>
        <w:t>6</w:t>
      </w:r>
      <w:r w:rsidR="005656AE">
        <w:rPr>
          <w:rFonts w:ascii="Arial" w:hAnsi="Arial" w:cs="Arial"/>
          <w:b/>
          <w:sz w:val="22"/>
          <w:szCs w:val="22"/>
        </w:rPr>
        <w:t>, 202</w:t>
      </w:r>
      <w:r w:rsidR="009C0248">
        <w:rPr>
          <w:rFonts w:ascii="Arial" w:hAnsi="Arial" w:cs="Arial"/>
          <w:b/>
          <w:sz w:val="22"/>
          <w:szCs w:val="22"/>
        </w:rPr>
        <w:t>5</w:t>
      </w:r>
      <w:r w:rsidR="00A5525B" w:rsidRPr="00536E35">
        <w:rPr>
          <w:rFonts w:ascii="Arial" w:hAnsi="Arial" w:cs="Arial"/>
          <w:b/>
          <w:sz w:val="22"/>
          <w:szCs w:val="22"/>
        </w:rPr>
        <w:t>;</w:t>
      </w:r>
      <w:r w:rsidR="00471DDA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:</w:t>
      </w:r>
      <w:r w:rsidR="00D13CB9">
        <w:rPr>
          <w:rFonts w:ascii="Arial" w:hAnsi="Arial" w:cs="Arial"/>
          <w:b/>
          <w:sz w:val="22"/>
          <w:szCs w:val="22"/>
        </w:rPr>
        <w:t>0</w:t>
      </w:r>
      <w:r w:rsidR="00E214AB" w:rsidRPr="00536E35">
        <w:rPr>
          <w:rFonts w:ascii="Arial" w:hAnsi="Arial" w:cs="Arial"/>
          <w:b/>
          <w:sz w:val="22"/>
          <w:szCs w:val="22"/>
        </w:rPr>
        <w:t>0</w:t>
      </w:r>
      <w:r w:rsidR="00A75435">
        <w:rPr>
          <w:rFonts w:ascii="Arial" w:hAnsi="Arial" w:cs="Arial"/>
          <w:b/>
          <w:sz w:val="22"/>
          <w:szCs w:val="22"/>
        </w:rPr>
        <w:t>P</w:t>
      </w:r>
      <w:r w:rsidR="00E214AB" w:rsidRPr="00536E35">
        <w:rPr>
          <w:rFonts w:ascii="Arial" w:hAnsi="Arial" w:cs="Arial"/>
          <w:b/>
          <w:sz w:val="22"/>
          <w:szCs w:val="22"/>
        </w:rPr>
        <w:t>M CT</w:t>
      </w:r>
      <w:r w:rsidR="00F44FB9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on Zoom</w:t>
      </w:r>
    </w:p>
    <w:p w14:paraId="7723D326" w14:textId="77777777" w:rsidR="00FB0F51" w:rsidRPr="00536E35" w:rsidRDefault="00FB0F51" w:rsidP="00AE5EC5">
      <w:pPr>
        <w:jc w:val="center"/>
        <w:rPr>
          <w:rFonts w:ascii="Arial" w:hAnsi="Arial" w:cs="Arial"/>
          <w:b/>
          <w:sz w:val="22"/>
          <w:szCs w:val="22"/>
        </w:rPr>
      </w:pPr>
    </w:p>
    <w:p w14:paraId="3468520A" w14:textId="00DEE01B" w:rsidR="00AE5EC5" w:rsidRPr="006537BB" w:rsidRDefault="006537BB" w:rsidP="00AE5EC5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37BB">
        <w:rPr>
          <w:rFonts w:ascii="Arial" w:hAnsi="Arial" w:cs="Arial"/>
          <w:b/>
          <w:color w:val="FF0000"/>
          <w:sz w:val="22"/>
          <w:szCs w:val="22"/>
        </w:rPr>
        <w:t xml:space="preserve">OPEN SESSION </w:t>
      </w:r>
      <w:r w:rsidR="00AE5EC5" w:rsidRPr="006537BB">
        <w:rPr>
          <w:rFonts w:ascii="Arial" w:hAnsi="Arial" w:cs="Arial"/>
          <w:b/>
          <w:color w:val="FF0000"/>
          <w:sz w:val="22"/>
          <w:szCs w:val="22"/>
        </w:rPr>
        <w:t>AGENDA</w:t>
      </w:r>
    </w:p>
    <w:p w14:paraId="21201F94" w14:textId="77777777" w:rsidR="00CC3092" w:rsidRPr="00536E35" w:rsidRDefault="00CC3092" w:rsidP="00AE5EC5">
      <w:pPr>
        <w:jc w:val="center"/>
        <w:rPr>
          <w:b/>
          <w:sz w:val="22"/>
          <w:szCs w:val="22"/>
        </w:rPr>
      </w:pPr>
    </w:p>
    <w:tbl>
      <w:tblPr>
        <w:tblStyle w:val="ListTable1Light"/>
        <w:tblW w:w="1080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751"/>
        <w:gridCol w:w="1440"/>
        <w:gridCol w:w="2700"/>
      </w:tblGrid>
      <w:tr w:rsidR="00355189" w:rsidRPr="00F70D03" w14:paraId="1B1FF966" w14:textId="77777777" w:rsidTr="00955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bottom"/>
          </w:tcPr>
          <w:p w14:paraId="052A6AAC" w14:textId="77777777" w:rsidR="00355189" w:rsidRPr="00F70D03" w:rsidRDefault="00355189" w:rsidP="0095576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74AF0DF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eport Typ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07712E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ction</w:t>
            </w:r>
          </w:p>
        </w:tc>
        <w:tc>
          <w:tcPr>
            <w:tcW w:w="2700" w:type="dxa"/>
            <w:shd w:val="clear" w:color="auto" w:fill="auto"/>
            <w:vAlign w:val="bottom"/>
          </w:tcPr>
          <w:p w14:paraId="358DC735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esenter</w:t>
            </w:r>
          </w:p>
        </w:tc>
      </w:tr>
      <w:tr w:rsidR="00355189" w:rsidRPr="00F70D03" w14:paraId="559BF00E" w14:textId="77777777" w:rsidTr="00955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4AF79EC" w14:textId="467755EE" w:rsidR="00355189" w:rsidRPr="00F70D03" w:rsidRDefault="00355189" w:rsidP="003551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all to Or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AE53198" w14:textId="677A6397" w:rsidR="00355189" w:rsidRPr="00F70D03" w:rsidRDefault="0077768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AC6C69" w14:textId="77777777" w:rsidR="00355189" w:rsidRPr="00F70D03" w:rsidRDefault="00355189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7C9F7" w14:textId="15158421" w:rsidR="00355189" w:rsidRPr="00F70D03" w:rsidRDefault="0008613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D64AD5" w:rsidRPr="00F70D03" w14:paraId="1232F955" w14:textId="77777777" w:rsidTr="0095576B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A55356E" w14:textId="1A284BB9" w:rsidR="00D64AD5" w:rsidRPr="00F70D03" w:rsidRDefault="00D64AD5" w:rsidP="00D64AD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Roll Cal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1EFAFD4" w14:textId="3E56D955" w:rsidR="00D64AD5" w:rsidRPr="00F70D03" w:rsidRDefault="0077768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391CF3" w14:textId="77777777" w:rsidR="00D64AD5" w:rsidRPr="00F70D03" w:rsidRDefault="00D64AD5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87450" w14:textId="2DCF0370" w:rsidR="00D64AD5" w:rsidRPr="00F70D03" w:rsidRDefault="0008613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67143B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4893E44E" w14:textId="2B87DE9B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onflict of Interest &amp; Confidentiality Remin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CAA678A" w14:textId="1CF4F76E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5305DA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C146B9C" w14:textId="00D65142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8A1FA4" w:rsidRPr="00F70D03" w14:paraId="0BCE12F7" w14:textId="77777777" w:rsidTr="00C44D13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090FEF4" w14:textId="77777777" w:rsidR="008A1FA4" w:rsidRPr="00F70D03" w:rsidRDefault="008A1FA4" w:rsidP="00C44D1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pproval of Agenda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591AF5B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01124D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127B817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76066F" w:rsidRPr="00F70D03" w14:paraId="7D5934A6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10741CB4" w14:textId="77777777" w:rsidR="0076066F" w:rsidRPr="0076066F" w:rsidRDefault="0076066F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7606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nagement Report</w:t>
            </w:r>
          </w:p>
          <w:p w14:paraId="4F0DD9AA" w14:textId="5F73CF45" w:rsidR="002F3242" w:rsidRPr="006A7A38" w:rsidRDefault="003D1EB1" w:rsidP="006A7A38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duction Report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609D037" w14:textId="42068E1A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  <w:r w:rsidR="00894CA5"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</w:p>
          <w:p w14:paraId="616424EC" w14:textId="2549BA4D" w:rsidR="00894CA5" w:rsidRDefault="00894CA5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E96D97" w14:textId="0784F88C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B1E1D5C" w14:textId="504431A5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086132" w:rsidRPr="00F70D03" w14:paraId="542354FB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669565ED" w14:textId="73C0E02C" w:rsidR="008F09DF" w:rsidRPr="005813A8" w:rsidRDefault="00086132" w:rsidP="005813A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Next Board Meeting: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Wednesday, </w:t>
            </w:r>
            <w:r w:rsidR="005813A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pril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2</w:t>
            </w:r>
            <w:r w:rsidR="005813A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, 202</w:t>
            </w:r>
            <w:r w:rsidR="009C024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5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at </w:t>
            </w:r>
            <w:r w:rsidR="0073257C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:</w:t>
            </w:r>
            <w:r w:rsidR="009C024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pm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CT</w:t>
            </w:r>
            <w:r w:rsidR="00456CB8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on Zoo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C7431EF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C4276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B7EA240" w14:textId="2F732DCC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289DCF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6800864" w14:textId="7FF38777" w:rsidR="00086132" w:rsidRPr="004110B8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Executive Session Action Items</w:t>
            </w:r>
          </w:p>
          <w:p w14:paraId="0350CEB9" w14:textId="77777777" w:rsidR="00DD3350" w:rsidRPr="003A63DE" w:rsidRDefault="00DD3350" w:rsidP="00171FF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ssociation Reviews</w:t>
            </w:r>
          </w:p>
          <w:p w14:paraId="18BF6B22" w14:textId="5F30FD6D" w:rsidR="003A63DE" w:rsidRPr="006A589C" w:rsidRDefault="003A63DE" w:rsidP="00171FF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ational Teams</w:t>
            </w:r>
          </w:p>
          <w:p w14:paraId="45D0DEBD" w14:textId="77777777" w:rsidR="00D13CB9" w:rsidRPr="006150D4" w:rsidRDefault="006150D4" w:rsidP="006A589C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Finance Committee</w:t>
            </w:r>
          </w:p>
          <w:p w14:paraId="6A7FF1F4" w14:textId="5D25BC9B" w:rsidR="006150D4" w:rsidRPr="006A589C" w:rsidRDefault="006150D4" w:rsidP="006A589C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ational Championship Deposit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9721680" w14:textId="6301A55C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D605D1" w14:textId="099B6E94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5A9EA30" w14:textId="48DC6BD0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1C85D115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DEE21E1" w14:textId="1F8A729D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djourn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3969925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E335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F8215A9" w14:textId="4557B293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</w:tbl>
    <w:p w14:paraId="0C5569E5" w14:textId="17EF3764" w:rsidR="008C071D" w:rsidRPr="00536E35" w:rsidRDefault="008C071D" w:rsidP="00492D15">
      <w:pPr>
        <w:rPr>
          <w:rFonts w:ascii="Arial" w:hAnsi="Arial" w:cs="Arial"/>
          <w:b/>
        </w:rPr>
      </w:pPr>
    </w:p>
    <w:sectPr w:rsidR="008C071D" w:rsidRPr="00536E35" w:rsidSect="00E623DE">
      <w:headerReference w:type="default" r:id="rId11"/>
      <w:headerReference w:type="first" r:id="rId12"/>
      <w:pgSz w:w="12240" w:h="15840"/>
      <w:pgMar w:top="72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8F078" w14:textId="77777777" w:rsidR="00371CE9" w:rsidRDefault="00371CE9">
      <w:r>
        <w:separator/>
      </w:r>
    </w:p>
  </w:endnote>
  <w:endnote w:type="continuationSeparator" w:id="0">
    <w:p w14:paraId="3496C69B" w14:textId="77777777" w:rsidR="00371CE9" w:rsidRDefault="00371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6044F" w14:textId="77777777" w:rsidR="00371CE9" w:rsidRDefault="00371CE9">
      <w:r>
        <w:separator/>
      </w:r>
    </w:p>
  </w:footnote>
  <w:footnote w:type="continuationSeparator" w:id="0">
    <w:p w14:paraId="1B7CB4F9" w14:textId="77777777" w:rsidR="00371CE9" w:rsidRDefault="00371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CD368" w14:textId="77777777" w:rsidR="00B80DDA" w:rsidRPr="00E623DE" w:rsidRDefault="00B80DDA" w:rsidP="00E623D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DA581" w14:textId="77777777" w:rsidR="00F36AF5" w:rsidRDefault="00F36AF5" w:rsidP="00E623DE">
    <w:pPr>
      <w:pStyle w:val="Header"/>
      <w:tabs>
        <w:tab w:val="clear" w:pos="4320"/>
        <w:tab w:val="clear" w:pos="8640"/>
        <w:tab w:val="left" w:pos="3931"/>
      </w:tabs>
      <w:jc w:val="center"/>
    </w:pPr>
  </w:p>
  <w:p w14:paraId="67231476" w14:textId="77777777" w:rsidR="00E623DE" w:rsidRDefault="00E623DE" w:rsidP="00E623DE">
    <w:pPr>
      <w:pStyle w:val="Header"/>
      <w:tabs>
        <w:tab w:val="clear" w:pos="4320"/>
        <w:tab w:val="clear" w:pos="8640"/>
        <w:tab w:val="left" w:pos="3931"/>
      </w:tabs>
      <w:jc w:val="center"/>
    </w:pPr>
    <w:r>
      <w:rPr>
        <w:rFonts w:ascii="Arial Narrow" w:hAnsi="Arial Narrow"/>
        <w:noProof/>
      </w:rPr>
      <w:drawing>
        <wp:inline distT="0" distB="0" distL="0" distR="0" wp14:anchorId="6D467BB3" wp14:editId="44046B4D">
          <wp:extent cx="819033" cy="819033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ASoftball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537" cy="819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E506D"/>
    <w:multiLevelType w:val="hybridMultilevel"/>
    <w:tmpl w:val="8436A07E"/>
    <w:lvl w:ilvl="0" w:tplc="EE4C59A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71CE"/>
    <w:multiLevelType w:val="hybridMultilevel"/>
    <w:tmpl w:val="30B850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02B5C"/>
    <w:multiLevelType w:val="hybridMultilevel"/>
    <w:tmpl w:val="BD003CC6"/>
    <w:lvl w:ilvl="0" w:tplc="D5B2C53A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8B0658"/>
    <w:multiLevelType w:val="hybridMultilevel"/>
    <w:tmpl w:val="10FE5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F1DE5"/>
    <w:multiLevelType w:val="hybridMultilevel"/>
    <w:tmpl w:val="085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F418D"/>
    <w:multiLevelType w:val="hybridMultilevel"/>
    <w:tmpl w:val="DCFA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8F5"/>
    <w:multiLevelType w:val="hybridMultilevel"/>
    <w:tmpl w:val="F044E7C2"/>
    <w:lvl w:ilvl="0" w:tplc="301032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BAD89DFE">
      <w:start w:val="1"/>
      <w:numFmt w:val="lowerRoman"/>
      <w:lvlText w:val="%3."/>
      <w:lvlJc w:val="right"/>
      <w:pPr>
        <w:ind w:left="144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7975C8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B71EAD"/>
    <w:multiLevelType w:val="hybridMultilevel"/>
    <w:tmpl w:val="1478C154"/>
    <w:lvl w:ilvl="0" w:tplc="363ACC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875FEE"/>
    <w:multiLevelType w:val="hybridMultilevel"/>
    <w:tmpl w:val="7B3059E6"/>
    <w:lvl w:ilvl="0" w:tplc="2202333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0000"/>
      </w:rPr>
    </w:lvl>
    <w:lvl w:ilvl="1" w:tplc="27D4690C">
      <w:start w:val="1"/>
      <w:numFmt w:val="upperLetter"/>
      <w:lvlText w:val="%2."/>
      <w:lvlJc w:val="left"/>
      <w:pPr>
        <w:ind w:left="162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924DF"/>
    <w:multiLevelType w:val="hybridMultilevel"/>
    <w:tmpl w:val="05D87CC0"/>
    <w:lvl w:ilvl="0" w:tplc="EEF6F7C6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9624EB"/>
    <w:multiLevelType w:val="hybridMultilevel"/>
    <w:tmpl w:val="F0268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450C7"/>
    <w:multiLevelType w:val="hybridMultilevel"/>
    <w:tmpl w:val="84C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752"/>
    <w:multiLevelType w:val="hybridMultilevel"/>
    <w:tmpl w:val="8D4632C6"/>
    <w:lvl w:ilvl="0" w:tplc="57D62172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E1760EF"/>
    <w:multiLevelType w:val="hybridMultilevel"/>
    <w:tmpl w:val="DE449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23DC3"/>
    <w:multiLevelType w:val="hybridMultilevel"/>
    <w:tmpl w:val="4B24FC04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82A550F"/>
    <w:multiLevelType w:val="hybridMultilevel"/>
    <w:tmpl w:val="FA92589E"/>
    <w:lvl w:ilvl="0" w:tplc="B0DA0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FB6C93"/>
    <w:multiLevelType w:val="hybridMultilevel"/>
    <w:tmpl w:val="0D28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84905"/>
    <w:multiLevelType w:val="hybridMultilevel"/>
    <w:tmpl w:val="78946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027067"/>
    <w:multiLevelType w:val="hybridMultilevel"/>
    <w:tmpl w:val="CF22E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833AD"/>
    <w:multiLevelType w:val="hybridMultilevel"/>
    <w:tmpl w:val="8E0C0D5C"/>
    <w:lvl w:ilvl="0" w:tplc="CBB43FF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1" w15:restartNumberingAfterBreak="0">
    <w:nsid w:val="4C1F09B9"/>
    <w:multiLevelType w:val="hybridMultilevel"/>
    <w:tmpl w:val="70D28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5C4926"/>
    <w:multiLevelType w:val="hybridMultilevel"/>
    <w:tmpl w:val="79320092"/>
    <w:lvl w:ilvl="0" w:tplc="22EAC7AA">
      <w:start w:val="1"/>
      <w:numFmt w:val="decimal"/>
      <w:lvlText w:val="%1."/>
      <w:lvlJc w:val="left"/>
      <w:pPr>
        <w:tabs>
          <w:tab w:val="num" w:pos="2610"/>
        </w:tabs>
        <w:ind w:left="2610" w:hanging="720"/>
      </w:pPr>
      <w:rPr>
        <w:b/>
        <w:color w:val="000000" w:themeColor="text1"/>
      </w:rPr>
    </w:lvl>
    <w:lvl w:ilvl="1" w:tplc="33861E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  <w:b w:val="0"/>
        <w:color w:val="auto"/>
      </w:rPr>
    </w:lvl>
    <w:lvl w:ilvl="2" w:tplc="7716F6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 w:val="0"/>
        <w:bCs/>
        <w:color w:val="000000" w:themeColor="text1"/>
      </w:rPr>
    </w:lvl>
    <w:lvl w:ilvl="3" w:tplc="3BC0B68A">
      <w:start w:val="1"/>
      <w:numFmt w:val="lowerLetter"/>
      <w:lvlText w:val="%4."/>
      <w:lvlJc w:val="left"/>
      <w:pPr>
        <w:ind w:left="3240" w:hanging="720"/>
      </w:pPr>
      <w:rPr>
        <w:rFonts w:ascii="Times New Roman" w:eastAsia="Times New Roman" w:hAnsi="Times New Roman" w:cs="Times New Roman" w:hint="default"/>
      </w:rPr>
    </w:lvl>
    <w:lvl w:ilvl="4" w:tplc="063EBFFA">
      <w:start w:val="2008"/>
      <w:numFmt w:val="decimal"/>
      <w:lvlText w:val="%5"/>
      <w:lvlJc w:val="left"/>
      <w:pPr>
        <w:ind w:left="3720" w:hanging="480"/>
      </w:pPr>
    </w:lvl>
    <w:lvl w:ilvl="5" w:tplc="3362C076">
      <w:start w:val="4"/>
      <w:numFmt w:val="bullet"/>
      <w:lvlText w:val="-"/>
      <w:lvlJc w:val="left"/>
      <w:pPr>
        <w:ind w:left="4500" w:hanging="360"/>
      </w:pPr>
      <w:rPr>
        <w:rFonts w:ascii="Gill Sans MT" w:eastAsia="Times New Roman" w:hAnsi="Gill Sans MT" w:cs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808667C"/>
    <w:multiLevelType w:val="hybridMultilevel"/>
    <w:tmpl w:val="B4886874"/>
    <w:lvl w:ilvl="0" w:tplc="22F09604">
      <w:start w:val="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6E6B0A"/>
    <w:multiLevelType w:val="hybridMultilevel"/>
    <w:tmpl w:val="4C9C85D2"/>
    <w:lvl w:ilvl="0" w:tplc="CF1024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B064B0D"/>
    <w:multiLevelType w:val="hybridMultilevel"/>
    <w:tmpl w:val="C6F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75B70"/>
    <w:multiLevelType w:val="hybridMultilevel"/>
    <w:tmpl w:val="31E2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97B50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1304C09"/>
    <w:multiLevelType w:val="hybridMultilevel"/>
    <w:tmpl w:val="F29E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F721C"/>
    <w:multiLevelType w:val="hybridMultilevel"/>
    <w:tmpl w:val="4CE67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DF3137"/>
    <w:multiLevelType w:val="hybridMultilevel"/>
    <w:tmpl w:val="5B600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A04"/>
    <w:multiLevelType w:val="hybridMultilevel"/>
    <w:tmpl w:val="9FA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692185"/>
    <w:multiLevelType w:val="hybridMultilevel"/>
    <w:tmpl w:val="B13264F8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3B82A67"/>
    <w:multiLevelType w:val="hybridMultilevel"/>
    <w:tmpl w:val="EEE0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F817F0"/>
    <w:multiLevelType w:val="hybridMultilevel"/>
    <w:tmpl w:val="F3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C2772"/>
    <w:multiLevelType w:val="hybridMultilevel"/>
    <w:tmpl w:val="AD4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B02011"/>
    <w:multiLevelType w:val="hybridMultilevel"/>
    <w:tmpl w:val="AA4CB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C57D3E"/>
    <w:multiLevelType w:val="hybridMultilevel"/>
    <w:tmpl w:val="EF58A78A"/>
    <w:lvl w:ilvl="0" w:tplc="521458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0024434">
    <w:abstractNumId w:val="0"/>
  </w:num>
  <w:num w:numId="2" w16cid:durableId="1385104618">
    <w:abstractNumId w:val="22"/>
  </w:num>
  <w:num w:numId="3" w16cid:durableId="1743023018">
    <w:abstractNumId w:val="21"/>
  </w:num>
  <w:num w:numId="4" w16cid:durableId="1197236675">
    <w:abstractNumId w:val="2"/>
  </w:num>
  <w:num w:numId="5" w16cid:durableId="798302608">
    <w:abstractNumId w:val="29"/>
  </w:num>
  <w:num w:numId="6" w16cid:durableId="179711147">
    <w:abstractNumId w:val="13"/>
  </w:num>
  <w:num w:numId="7" w16cid:durableId="154150444">
    <w:abstractNumId w:val="37"/>
  </w:num>
  <w:num w:numId="8" w16cid:durableId="802698821">
    <w:abstractNumId w:val="27"/>
  </w:num>
  <w:num w:numId="9" w16cid:durableId="1091780856">
    <w:abstractNumId w:val="6"/>
  </w:num>
  <w:num w:numId="10" w16cid:durableId="537545153">
    <w:abstractNumId w:val="7"/>
  </w:num>
  <w:num w:numId="11" w16cid:durableId="14995347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933865">
    <w:abstractNumId w:val="23"/>
  </w:num>
  <w:num w:numId="13" w16cid:durableId="164711324">
    <w:abstractNumId w:val="10"/>
  </w:num>
  <w:num w:numId="14" w16cid:durableId="1328241047">
    <w:abstractNumId w:val="20"/>
  </w:num>
  <w:num w:numId="15" w16cid:durableId="144859888">
    <w:abstractNumId w:val="15"/>
  </w:num>
  <w:num w:numId="16" w16cid:durableId="1970091734">
    <w:abstractNumId w:val="32"/>
  </w:num>
  <w:num w:numId="17" w16cid:durableId="2009207280">
    <w:abstractNumId w:val="8"/>
  </w:num>
  <w:num w:numId="18" w16cid:durableId="1466777378">
    <w:abstractNumId w:val="22"/>
  </w:num>
  <w:num w:numId="19" w16cid:durableId="1062481309">
    <w:abstractNumId w:val="24"/>
  </w:num>
  <w:num w:numId="20" w16cid:durableId="1862889911">
    <w:abstractNumId w:val="16"/>
  </w:num>
  <w:num w:numId="21" w16cid:durableId="1839341795">
    <w:abstractNumId w:val="11"/>
  </w:num>
  <w:num w:numId="22" w16cid:durableId="784467574">
    <w:abstractNumId w:val="19"/>
  </w:num>
  <w:num w:numId="23" w16cid:durableId="693923002">
    <w:abstractNumId w:val="36"/>
  </w:num>
  <w:num w:numId="24" w16cid:durableId="49884774">
    <w:abstractNumId w:val="9"/>
  </w:num>
  <w:num w:numId="25" w16cid:durableId="1080981492">
    <w:abstractNumId w:val="30"/>
  </w:num>
  <w:num w:numId="26" w16cid:durableId="985546342">
    <w:abstractNumId w:val="1"/>
  </w:num>
  <w:num w:numId="27" w16cid:durableId="1186018095">
    <w:abstractNumId w:val="5"/>
  </w:num>
  <w:num w:numId="28" w16cid:durableId="1180658891">
    <w:abstractNumId w:val="28"/>
  </w:num>
  <w:num w:numId="29" w16cid:durableId="973944784">
    <w:abstractNumId w:val="35"/>
  </w:num>
  <w:num w:numId="30" w16cid:durableId="524557078">
    <w:abstractNumId w:val="17"/>
  </w:num>
  <w:num w:numId="31" w16cid:durableId="2098207741">
    <w:abstractNumId w:val="31"/>
  </w:num>
  <w:num w:numId="32" w16cid:durableId="1099986647">
    <w:abstractNumId w:val="33"/>
  </w:num>
  <w:num w:numId="33" w16cid:durableId="1705904435">
    <w:abstractNumId w:val="12"/>
  </w:num>
  <w:num w:numId="34" w16cid:durableId="1731535933">
    <w:abstractNumId w:val="34"/>
  </w:num>
  <w:num w:numId="35" w16cid:durableId="1180239627">
    <w:abstractNumId w:val="25"/>
  </w:num>
  <w:num w:numId="36" w16cid:durableId="404034212">
    <w:abstractNumId w:val="26"/>
  </w:num>
  <w:num w:numId="37" w16cid:durableId="2044093089">
    <w:abstractNumId w:val="3"/>
  </w:num>
  <w:num w:numId="38" w16cid:durableId="1213661680">
    <w:abstractNumId w:val="4"/>
  </w:num>
  <w:num w:numId="39" w16cid:durableId="8452483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E0MTE3tzQ0NzFU0lEKTi0uzszPAykwNKoFAAST/m4tAAAA"/>
  </w:docVars>
  <w:rsids>
    <w:rsidRoot w:val="00CA57F3"/>
    <w:rsid w:val="0000033D"/>
    <w:rsid w:val="00010047"/>
    <w:rsid w:val="00011870"/>
    <w:rsid w:val="00012F47"/>
    <w:rsid w:val="00013410"/>
    <w:rsid w:val="00013D9C"/>
    <w:rsid w:val="00015252"/>
    <w:rsid w:val="00016B4B"/>
    <w:rsid w:val="00017337"/>
    <w:rsid w:val="00021833"/>
    <w:rsid w:val="00022D70"/>
    <w:rsid w:val="00026B54"/>
    <w:rsid w:val="00032686"/>
    <w:rsid w:val="00035A8F"/>
    <w:rsid w:val="00036266"/>
    <w:rsid w:val="00036CFE"/>
    <w:rsid w:val="000375A7"/>
    <w:rsid w:val="00041264"/>
    <w:rsid w:val="00041EE2"/>
    <w:rsid w:val="000467D3"/>
    <w:rsid w:val="00053B07"/>
    <w:rsid w:val="00054294"/>
    <w:rsid w:val="00056B09"/>
    <w:rsid w:val="000603B9"/>
    <w:rsid w:val="000707BE"/>
    <w:rsid w:val="00072351"/>
    <w:rsid w:val="00074579"/>
    <w:rsid w:val="00074C37"/>
    <w:rsid w:val="00076A00"/>
    <w:rsid w:val="000828B5"/>
    <w:rsid w:val="00084B37"/>
    <w:rsid w:val="00086132"/>
    <w:rsid w:val="00090561"/>
    <w:rsid w:val="00091DAF"/>
    <w:rsid w:val="000921AC"/>
    <w:rsid w:val="00093E71"/>
    <w:rsid w:val="000A4AC6"/>
    <w:rsid w:val="000A4CFC"/>
    <w:rsid w:val="000A5DEE"/>
    <w:rsid w:val="000B0B30"/>
    <w:rsid w:val="000B336D"/>
    <w:rsid w:val="000B3DAE"/>
    <w:rsid w:val="000B540C"/>
    <w:rsid w:val="000B60D4"/>
    <w:rsid w:val="000B6222"/>
    <w:rsid w:val="000B71BB"/>
    <w:rsid w:val="000C0F34"/>
    <w:rsid w:val="000D2BE3"/>
    <w:rsid w:val="000D3E63"/>
    <w:rsid w:val="000D536D"/>
    <w:rsid w:val="000E14D9"/>
    <w:rsid w:val="000E409B"/>
    <w:rsid w:val="000F0DE7"/>
    <w:rsid w:val="001010EA"/>
    <w:rsid w:val="0011072A"/>
    <w:rsid w:val="00111F48"/>
    <w:rsid w:val="00113AED"/>
    <w:rsid w:val="00116B55"/>
    <w:rsid w:val="001254AF"/>
    <w:rsid w:val="00127A47"/>
    <w:rsid w:val="00132B6A"/>
    <w:rsid w:val="00132D31"/>
    <w:rsid w:val="00132E40"/>
    <w:rsid w:val="00133A17"/>
    <w:rsid w:val="00133D2B"/>
    <w:rsid w:val="00142219"/>
    <w:rsid w:val="001458D1"/>
    <w:rsid w:val="00151003"/>
    <w:rsid w:val="001570F7"/>
    <w:rsid w:val="00162C58"/>
    <w:rsid w:val="001654A2"/>
    <w:rsid w:val="00171FF3"/>
    <w:rsid w:val="001729F2"/>
    <w:rsid w:val="00172DAA"/>
    <w:rsid w:val="001870AB"/>
    <w:rsid w:val="00190F43"/>
    <w:rsid w:val="001911E9"/>
    <w:rsid w:val="001A1CDB"/>
    <w:rsid w:val="001A33AC"/>
    <w:rsid w:val="001A3687"/>
    <w:rsid w:val="001A53CD"/>
    <w:rsid w:val="001A76DE"/>
    <w:rsid w:val="001B7AEA"/>
    <w:rsid w:val="001C0D3B"/>
    <w:rsid w:val="001C260E"/>
    <w:rsid w:val="001E38F6"/>
    <w:rsid w:val="001E5278"/>
    <w:rsid w:val="001F73A4"/>
    <w:rsid w:val="00200DE0"/>
    <w:rsid w:val="00200F07"/>
    <w:rsid w:val="002015FD"/>
    <w:rsid w:val="00202534"/>
    <w:rsid w:val="0020267B"/>
    <w:rsid w:val="002034D0"/>
    <w:rsid w:val="00205DC6"/>
    <w:rsid w:val="00212A6C"/>
    <w:rsid w:val="00216B77"/>
    <w:rsid w:val="00222001"/>
    <w:rsid w:val="0022358B"/>
    <w:rsid w:val="002239D4"/>
    <w:rsid w:val="00224E7C"/>
    <w:rsid w:val="00227755"/>
    <w:rsid w:val="00244EC0"/>
    <w:rsid w:val="00245885"/>
    <w:rsid w:val="0025037C"/>
    <w:rsid w:val="0025441E"/>
    <w:rsid w:val="00256499"/>
    <w:rsid w:val="00260872"/>
    <w:rsid w:val="00260C49"/>
    <w:rsid w:val="002612FB"/>
    <w:rsid w:val="00265A48"/>
    <w:rsid w:val="0026686E"/>
    <w:rsid w:val="002723EE"/>
    <w:rsid w:val="00275AA4"/>
    <w:rsid w:val="00276EB2"/>
    <w:rsid w:val="00280001"/>
    <w:rsid w:val="00280450"/>
    <w:rsid w:val="00282E02"/>
    <w:rsid w:val="002871D8"/>
    <w:rsid w:val="002912BB"/>
    <w:rsid w:val="002937E2"/>
    <w:rsid w:val="00294AD8"/>
    <w:rsid w:val="00295CD5"/>
    <w:rsid w:val="00297F1C"/>
    <w:rsid w:val="002A3896"/>
    <w:rsid w:val="002A4294"/>
    <w:rsid w:val="002A666B"/>
    <w:rsid w:val="002B7D45"/>
    <w:rsid w:val="002C047E"/>
    <w:rsid w:val="002D0622"/>
    <w:rsid w:val="002D1B7B"/>
    <w:rsid w:val="002D20E3"/>
    <w:rsid w:val="002D23AA"/>
    <w:rsid w:val="002E1C42"/>
    <w:rsid w:val="002E6D3B"/>
    <w:rsid w:val="002F0FE6"/>
    <w:rsid w:val="002F11C0"/>
    <w:rsid w:val="002F3242"/>
    <w:rsid w:val="002F36CD"/>
    <w:rsid w:val="0030170A"/>
    <w:rsid w:val="0030479B"/>
    <w:rsid w:val="00313EB7"/>
    <w:rsid w:val="00314493"/>
    <w:rsid w:val="0032183A"/>
    <w:rsid w:val="00322FF0"/>
    <w:rsid w:val="00323003"/>
    <w:rsid w:val="00323382"/>
    <w:rsid w:val="0032403B"/>
    <w:rsid w:val="00325CA5"/>
    <w:rsid w:val="00333E6E"/>
    <w:rsid w:val="0034118F"/>
    <w:rsid w:val="003413C1"/>
    <w:rsid w:val="0034230B"/>
    <w:rsid w:val="0034414D"/>
    <w:rsid w:val="003448BD"/>
    <w:rsid w:val="00346B8B"/>
    <w:rsid w:val="00352F0A"/>
    <w:rsid w:val="00353632"/>
    <w:rsid w:val="00353A00"/>
    <w:rsid w:val="00355189"/>
    <w:rsid w:val="00355656"/>
    <w:rsid w:val="00355BD3"/>
    <w:rsid w:val="003563E4"/>
    <w:rsid w:val="003635C8"/>
    <w:rsid w:val="003647BE"/>
    <w:rsid w:val="00366C73"/>
    <w:rsid w:val="00371CE9"/>
    <w:rsid w:val="0037362F"/>
    <w:rsid w:val="00376115"/>
    <w:rsid w:val="003808F7"/>
    <w:rsid w:val="00381206"/>
    <w:rsid w:val="00383189"/>
    <w:rsid w:val="00384039"/>
    <w:rsid w:val="003847B9"/>
    <w:rsid w:val="003852E0"/>
    <w:rsid w:val="0038582D"/>
    <w:rsid w:val="00387E4D"/>
    <w:rsid w:val="00390DC0"/>
    <w:rsid w:val="003966A9"/>
    <w:rsid w:val="003A0822"/>
    <w:rsid w:val="003A16D9"/>
    <w:rsid w:val="003A1ED2"/>
    <w:rsid w:val="003A2162"/>
    <w:rsid w:val="003A63DE"/>
    <w:rsid w:val="003A6C74"/>
    <w:rsid w:val="003B1541"/>
    <w:rsid w:val="003B257B"/>
    <w:rsid w:val="003B2B75"/>
    <w:rsid w:val="003C016F"/>
    <w:rsid w:val="003C166E"/>
    <w:rsid w:val="003C1AA4"/>
    <w:rsid w:val="003C39A1"/>
    <w:rsid w:val="003D0E0E"/>
    <w:rsid w:val="003D1EB1"/>
    <w:rsid w:val="003D614A"/>
    <w:rsid w:val="003D642F"/>
    <w:rsid w:val="003D7F5C"/>
    <w:rsid w:val="003E10A2"/>
    <w:rsid w:val="003E3936"/>
    <w:rsid w:val="003E652E"/>
    <w:rsid w:val="003F4D37"/>
    <w:rsid w:val="003F5E3E"/>
    <w:rsid w:val="0041072D"/>
    <w:rsid w:val="004110B8"/>
    <w:rsid w:val="00413C57"/>
    <w:rsid w:val="00414E36"/>
    <w:rsid w:val="004170AB"/>
    <w:rsid w:val="004173F2"/>
    <w:rsid w:val="00420C02"/>
    <w:rsid w:val="0042600D"/>
    <w:rsid w:val="00440694"/>
    <w:rsid w:val="00442418"/>
    <w:rsid w:val="00451306"/>
    <w:rsid w:val="00454719"/>
    <w:rsid w:val="00455A67"/>
    <w:rsid w:val="00456B14"/>
    <w:rsid w:val="00456CB8"/>
    <w:rsid w:val="00457B15"/>
    <w:rsid w:val="004611C8"/>
    <w:rsid w:val="004619ED"/>
    <w:rsid w:val="00462772"/>
    <w:rsid w:val="00462F6C"/>
    <w:rsid w:val="004648E0"/>
    <w:rsid w:val="00467CA4"/>
    <w:rsid w:val="00467CE2"/>
    <w:rsid w:val="00467EB2"/>
    <w:rsid w:val="00471DDA"/>
    <w:rsid w:val="0047394F"/>
    <w:rsid w:val="004766B0"/>
    <w:rsid w:val="00476A65"/>
    <w:rsid w:val="004824DC"/>
    <w:rsid w:val="00485751"/>
    <w:rsid w:val="00485B04"/>
    <w:rsid w:val="00487ABF"/>
    <w:rsid w:val="00490930"/>
    <w:rsid w:val="00490FA4"/>
    <w:rsid w:val="00491C40"/>
    <w:rsid w:val="0049255D"/>
    <w:rsid w:val="00492D15"/>
    <w:rsid w:val="0049302D"/>
    <w:rsid w:val="0049333A"/>
    <w:rsid w:val="004949A4"/>
    <w:rsid w:val="00496058"/>
    <w:rsid w:val="004A1C05"/>
    <w:rsid w:val="004A42C7"/>
    <w:rsid w:val="004A4E34"/>
    <w:rsid w:val="004A7248"/>
    <w:rsid w:val="004A7DF3"/>
    <w:rsid w:val="004B0595"/>
    <w:rsid w:val="004B3E87"/>
    <w:rsid w:val="004B4EF7"/>
    <w:rsid w:val="004C2777"/>
    <w:rsid w:val="004C42F9"/>
    <w:rsid w:val="004C4DDC"/>
    <w:rsid w:val="004C5971"/>
    <w:rsid w:val="004C59CE"/>
    <w:rsid w:val="004D6B11"/>
    <w:rsid w:val="004E3ADF"/>
    <w:rsid w:val="004E551E"/>
    <w:rsid w:val="004E644F"/>
    <w:rsid w:val="0050125A"/>
    <w:rsid w:val="005037E7"/>
    <w:rsid w:val="00506251"/>
    <w:rsid w:val="00512D58"/>
    <w:rsid w:val="00513FF5"/>
    <w:rsid w:val="00514915"/>
    <w:rsid w:val="00514C0E"/>
    <w:rsid w:val="00515193"/>
    <w:rsid w:val="00521B91"/>
    <w:rsid w:val="0052368E"/>
    <w:rsid w:val="00523D63"/>
    <w:rsid w:val="0052535C"/>
    <w:rsid w:val="00526570"/>
    <w:rsid w:val="00526D98"/>
    <w:rsid w:val="00527529"/>
    <w:rsid w:val="00527CD2"/>
    <w:rsid w:val="00536E35"/>
    <w:rsid w:val="0053714A"/>
    <w:rsid w:val="0054135F"/>
    <w:rsid w:val="00543DD4"/>
    <w:rsid w:val="005462A4"/>
    <w:rsid w:val="0054665D"/>
    <w:rsid w:val="00547CFC"/>
    <w:rsid w:val="005525BA"/>
    <w:rsid w:val="0055429E"/>
    <w:rsid w:val="00554764"/>
    <w:rsid w:val="00554C9B"/>
    <w:rsid w:val="005556F4"/>
    <w:rsid w:val="005645A4"/>
    <w:rsid w:val="005656AE"/>
    <w:rsid w:val="00565F75"/>
    <w:rsid w:val="005718D4"/>
    <w:rsid w:val="00572C13"/>
    <w:rsid w:val="00572C8D"/>
    <w:rsid w:val="00576131"/>
    <w:rsid w:val="0057681A"/>
    <w:rsid w:val="0057731C"/>
    <w:rsid w:val="00580A79"/>
    <w:rsid w:val="00580D27"/>
    <w:rsid w:val="005813A8"/>
    <w:rsid w:val="00582A31"/>
    <w:rsid w:val="00586B16"/>
    <w:rsid w:val="00590890"/>
    <w:rsid w:val="005925D4"/>
    <w:rsid w:val="005934A5"/>
    <w:rsid w:val="00594B83"/>
    <w:rsid w:val="005A47AE"/>
    <w:rsid w:val="005A50EA"/>
    <w:rsid w:val="005A6D42"/>
    <w:rsid w:val="005B0612"/>
    <w:rsid w:val="005B0B4B"/>
    <w:rsid w:val="005B3024"/>
    <w:rsid w:val="005C24C2"/>
    <w:rsid w:val="005D0B03"/>
    <w:rsid w:val="005D7188"/>
    <w:rsid w:val="005D7435"/>
    <w:rsid w:val="005E0698"/>
    <w:rsid w:val="005E349C"/>
    <w:rsid w:val="005E4C93"/>
    <w:rsid w:val="005E5F21"/>
    <w:rsid w:val="005F6BCC"/>
    <w:rsid w:val="005F7F2A"/>
    <w:rsid w:val="006002EB"/>
    <w:rsid w:val="0060123E"/>
    <w:rsid w:val="006015D4"/>
    <w:rsid w:val="00602EA1"/>
    <w:rsid w:val="00607C09"/>
    <w:rsid w:val="006101C4"/>
    <w:rsid w:val="00611C98"/>
    <w:rsid w:val="006127C7"/>
    <w:rsid w:val="0061453D"/>
    <w:rsid w:val="006146C5"/>
    <w:rsid w:val="006150D4"/>
    <w:rsid w:val="00620A4C"/>
    <w:rsid w:val="006212AA"/>
    <w:rsid w:val="00623177"/>
    <w:rsid w:val="00626742"/>
    <w:rsid w:val="00627181"/>
    <w:rsid w:val="00630825"/>
    <w:rsid w:val="006310E2"/>
    <w:rsid w:val="00631DF8"/>
    <w:rsid w:val="00634B5F"/>
    <w:rsid w:val="006429C9"/>
    <w:rsid w:val="0064380B"/>
    <w:rsid w:val="0064590B"/>
    <w:rsid w:val="00645F51"/>
    <w:rsid w:val="00651182"/>
    <w:rsid w:val="006522A4"/>
    <w:rsid w:val="00652E58"/>
    <w:rsid w:val="006537BB"/>
    <w:rsid w:val="006578EF"/>
    <w:rsid w:val="00657EC9"/>
    <w:rsid w:val="00660D3C"/>
    <w:rsid w:val="00662906"/>
    <w:rsid w:val="00663444"/>
    <w:rsid w:val="006651DB"/>
    <w:rsid w:val="00665353"/>
    <w:rsid w:val="006673A3"/>
    <w:rsid w:val="00673E43"/>
    <w:rsid w:val="00682BC6"/>
    <w:rsid w:val="00686A39"/>
    <w:rsid w:val="00693912"/>
    <w:rsid w:val="00694148"/>
    <w:rsid w:val="00696058"/>
    <w:rsid w:val="00697800"/>
    <w:rsid w:val="00697B3B"/>
    <w:rsid w:val="006A31C2"/>
    <w:rsid w:val="006A46C3"/>
    <w:rsid w:val="006A589C"/>
    <w:rsid w:val="006A7A38"/>
    <w:rsid w:val="006B06FD"/>
    <w:rsid w:val="006B5D37"/>
    <w:rsid w:val="006C12B2"/>
    <w:rsid w:val="006C1ECB"/>
    <w:rsid w:val="006C6648"/>
    <w:rsid w:val="006D15CF"/>
    <w:rsid w:val="006D288F"/>
    <w:rsid w:val="006D6845"/>
    <w:rsid w:val="006D7F64"/>
    <w:rsid w:val="006E06BE"/>
    <w:rsid w:val="006E0B12"/>
    <w:rsid w:val="006E3FAC"/>
    <w:rsid w:val="006F0DE5"/>
    <w:rsid w:val="006F3388"/>
    <w:rsid w:val="006F47AB"/>
    <w:rsid w:val="006F59B1"/>
    <w:rsid w:val="006F6B0A"/>
    <w:rsid w:val="00703F80"/>
    <w:rsid w:val="00704F06"/>
    <w:rsid w:val="00707F68"/>
    <w:rsid w:val="00710934"/>
    <w:rsid w:val="00713C9B"/>
    <w:rsid w:val="0071518E"/>
    <w:rsid w:val="007205DB"/>
    <w:rsid w:val="0072110E"/>
    <w:rsid w:val="0072182D"/>
    <w:rsid w:val="007260B6"/>
    <w:rsid w:val="00731086"/>
    <w:rsid w:val="0073257C"/>
    <w:rsid w:val="00733EAE"/>
    <w:rsid w:val="007400B5"/>
    <w:rsid w:val="0074040E"/>
    <w:rsid w:val="007431DC"/>
    <w:rsid w:val="00745834"/>
    <w:rsid w:val="00746D3D"/>
    <w:rsid w:val="0074779F"/>
    <w:rsid w:val="007530FF"/>
    <w:rsid w:val="007533CD"/>
    <w:rsid w:val="007536CA"/>
    <w:rsid w:val="0075732D"/>
    <w:rsid w:val="0076066F"/>
    <w:rsid w:val="00762070"/>
    <w:rsid w:val="00764B35"/>
    <w:rsid w:val="00767C70"/>
    <w:rsid w:val="0077021E"/>
    <w:rsid w:val="00777682"/>
    <w:rsid w:val="0078459B"/>
    <w:rsid w:val="00784DDC"/>
    <w:rsid w:val="007854FB"/>
    <w:rsid w:val="00796800"/>
    <w:rsid w:val="007A2D90"/>
    <w:rsid w:val="007A7267"/>
    <w:rsid w:val="007B227D"/>
    <w:rsid w:val="007C094E"/>
    <w:rsid w:val="007C0E91"/>
    <w:rsid w:val="007C25E8"/>
    <w:rsid w:val="007C3AF8"/>
    <w:rsid w:val="007C45A6"/>
    <w:rsid w:val="007C7B09"/>
    <w:rsid w:val="007D6042"/>
    <w:rsid w:val="007D6218"/>
    <w:rsid w:val="007E1D2B"/>
    <w:rsid w:val="007E4B0F"/>
    <w:rsid w:val="007E64C6"/>
    <w:rsid w:val="007E6AFD"/>
    <w:rsid w:val="007E7CD0"/>
    <w:rsid w:val="007F1630"/>
    <w:rsid w:val="007F5DB9"/>
    <w:rsid w:val="007F7409"/>
    <w:rsid w:val="007F7F0F"/>
    <w:rsid w:val="00801989"/>
    <w:rsid w:val="00804790"/>
    <w:rsid w:val="008162F6"/>
    <w:rsid w:val="00817218"/>
    <w:rsid w:val="00821C31"/>
    <w:rsid w:val="008233CD"/>
    <w:rsid w:val="00832F09"/>
    <w:rsid w:val="00833A22"/>
    <w:rsid w:val="00842030"/>
    <w:rsid w:val="008431F8"/>
    <w:rsid w:val="0084391F"/>
    <w:rsid w:val="00843A45"/>
    <w:rsid w:val="00843D31"/>
    <w:rsid w:val="00844D1D"/>
    <w:rsid w:val="0084544B"/>
    <w:rsid w:val="00856597"/>
    <w:rsid w:val="008654C7"/>
    <w:rsid w:val="00867493"/>
    <w:rsid w:val="00867721"/>
    <w:rsid w:val="00870D95"/>
    <w:rsid w:val="00875FB5"/>
    <w:rsid w:val="008769CD"/>
    <w:rsid w:val="0087773B"/>
    <w:rsid w:val="00883805"/>
    <w:rsid w:val="0088690F"/>
    <w:rsid w:val="0089048F"/>
    <w:rsid w:val="00890767"/>
    <w:rsid w:val="00892F47"/>
    <w:rsid w:val="008941B1"/>
    <w:rsid w:val="00894CA5"/>
    <w:rsid w:val="008963C3"/>
    <w:rsid w:val="008A050C"/>
    <w:rsid w:val="008A1332"/>
    <w:rsid w:val="008A1784"/>
    <w:rsid w:val="008A1FA4"/>
    <w:rsid w:val="008A46CA"/>
    <w:rsid w:val="008B0337"/>
    <w:rsid w:val="008B2267"/>
    <w:rsid w:val="008B2446"/>
    <w:rsid w:val="008B5BF9"/>
    <w:rsid w:val="008C071D"/>
    <w:rsid w:val="008C0F7D"/>
    <w:rsid w:val="008C1293"/>
    <w:rsid w:val="008C3963"/>
    <w:rsid w:val="008C4F38"/>
    <w:rsid w:val="008D4966"/>
    <w:rsid w:val="008D515F"/>
    <w:rsid w:val="008D69DF"/>
    <w:rsid w:val="008E2B32"/>
    <w:rsid w:val="008E548A"/>
    <w:rsid w:val="008E69E8"/>
    <w:rsid w:val="008E77C6"/>
    <w:rsid w:val="008F0328"/>
    <w:rsid w:val="008F09DF"/>
    <w:rsid w:val="008F195F"/>
    <w:rsid w:val="008F1E89"/>
    <w:rsid w:val="008F5D66"/>
    <w:rsid w:val="008F6ACD"/>
    <w:rsid w:val="008F6F74"/>
    <w:rsid w:val="00900CAA"/>
    <w:rsid w:val="0090502E"/>
    <w:rsid w:val="00905A17"/>
    <w:rsid w:val="00906526"/>
    <w:rsid w:val="009118CC"/>
    <w:rsid w:val="00914745"/>
    <w:rsid w:val="00915DDF"/>
    <w:rsid w:val="0091645E"/>
    <w:rsid w:val="009200A3"/>
    <w:rsid w:val="009214B5"/>
    <w:rsid w:val="00930234"/>
    <w:rsid w:val="009344C7"/>
    <w:rsid w:val="00934524"/>
    <w:rsid w:val="00941414"/>
    <w:rsid w:val="0094430D"/>
    <w:rsid w:val="0095049B"/>
    <w:rsid w:val="00953973"/>
    <w:rsid w:val="00953C46"/>
    <w:rsid w:val="00956469"/>
    <w:rsid w:val="00957475"/>
    <w:rsid w:val="00957DA8"/>
    <w:rsid w:val="00960938"/>
    <w:rsid w:val="0096273F"/>
    <w:rsid w:val="0096444A"/>
    <w:rsid w:val="0096492B"/>
    <w:rsid w:val="00967772"/>
    <w:rsid w:val="00970979"/>
    <w:rsid w:val="00970A40"/>
    <w:rsid w:val="00971614"/>
    <w:rsid w:val="009719B1"/>
    <w:rsid w:val="00971F86"/>
    <w:rsid w:val="00973296"/>
    <w:rsid w:val="009732EB"/>
    <w:rsid w:val="00976118"/>
    <w:rsid w:val="009768B4"/>
    <w:rsid w:val="00976E76"/>
    <w:rsid w:val="009813E7"/>
    <w:rsid w:val="00982C2E"/>
    <w:rsid w:val="00983F56"/>
    <w:rsid w:val="00987D6C"/>
    <w:rsid w:val="00997ADC"/>
    <w:rsid w:val="009A0B66"/>
    <w:rsid w:val="009A3AFB"/>
    <w:rsid w:val="009A4B33"/>
    <w:rsid w:val="009B0DED"/>
    <w:rsid w:val="009B2867"/>
    <w:rsid w:val="009B358F"/>
    <w:rsid w:val="009B47B1"/>
    <w:rsid w:val="009C0248"/>
    <w:rsid w:val="009C5379"/>
    <w:rsid w:val="009C6019"/>
    <w:rsid w:val="009C6227"/>
    <w:rsid w:val="009C6983"/>
    <w:rsid w:val="009C7B74"/>
    <w:rsid w:val="009D2F2E"/>
    <w:rsid w:val="009D6C04"/>
    <w:rsid w:val="009D7609"/>
    <w:rsid w:val="009E0884"/>
    <w:rsid w:val="009E1AF1"/>
    <w:rsid w:val="009F0455"/>
    <w:rsid w:val="009F2A6C"/>
    <w:rsid w:val="009F41D1"/>
    <w:rsid w:val="009F5973"/>
    <w:rsid w:val="00A048FB"/>
    <w:rsid w:val="00A04908"/>
    <w:rsid w:val="00A04AD5"/>
    <w:rsid w:val="00A0539C"/>
    <w:rsid w:val="00A07FDE"/>
    <w:rsid w:val="00A10457"/>
    <w:rsid w:val="00A116BB"/>
    <w:rsid w:val="00A13962"/>
    <w:rsid w:val="00A139B3"/>
    <w:rsid w:val="00A1539B"/>
    <w:rsid w:val="00A20D8E"/>
    <w:rsid w:val="00A2548F"/>
    <w:rsid w:val="00A27C85"/>
    <w:rsid w:val="00A31088"/>
    <w:rsid w:val="00A37D42"/>
    <w:rsid w:val="00A37EE9"/>
    <w:rsid w:val="00A43EAA"/>
    <w:rsid w:val="00A45627"/>
    <w:rsid w:val="00A45834"/>
    <w:rsid w:val="00A47F27"/>
    <w:rsid w:val="00A50FCD"/>
    <w:rsid w:val="00A535E3"/>
    <w:rsid w:val="00A5525B"/>
    <w:rsid w:val="00A567F9"/>
    <w:rsid w:val="00A62F3D"/>
    <w:rsid w:val="00A64AC0"/>
    <w:rsid w:val="00A7021C"/>
    <w:rsid w:val="00A70C0F"/>
    <w:rsid w:val="00A717FD"/>
    <w:rsid w:val="00A73DEC"/>
    <w:rsid w:val="00A75435"/>
    <w:rsid w:val="00A7783A"/>
    <w:rsid w:val="00A81745"/>
    <w:rsid w:val="00A81858"/>
    <w:rsid w:val="00A83240"/>
    <w:rsid w:val="00A84DC1"/>
    <w:rsid w:val="00A911D8"/>
    <w:rsid w:val="00A95C22"/>
    <w:rsid w:val="00A95F04"/>
    <w:rsid w:val="00A9775D"/>
    <w:rsid w:val="00AA1ADF"/>
    <w:rsid w:val="00AA20DB"/>
    <w:rsid w:val="00AA6CD1"/>
    <w:rsid w:val="00AA74BC"/>
    <w:rsid w:val="00AB209B"/>
    <w:rsid w:val="00AB3D5C"/>
    <w:rsid w:val="00AB7D65"/>
    <w:rsid w:val="00AC278E"/>
    <w:rsid w:val="00AD06FC"/>
    <w:rsid w:val="00AD5AA6"/>
    <w:rsid w:val="00AE313B"/>
    <w:rsid w:val="00AE5EC5"/>
    <w:rsid w:val="00AF0980"/>
    <w:rsid w:val="00AF1F8B"/>
    <w:rsid w:val="00AF5B95"/>
    <w:rsid w:val="00B000F2"/>
    <w:rsid w:val="00B0288C"/>
    <w:rsid w:val="00B03F50"/>
    <w:rsid w:val="00B051BC"/>
    <w:rsid w:val="00B05D9A"/>
    <w:rsid w:val="00B07EEB"/>
    <w:rsid w:val="00B11EEE"/>
    <w:rsid w:val="00B201B0"/>
    <w:rsid w:val="00B20F5A"/>
    <w:rsid w:val="00B23AA2"/>
    <w:rsid w:val="00B25405"/>
    <w:rsid w:val="00B27516"/>
    <w:rsid w:val="00B30E5A"/>
    <w:rsid w:val="00B32DC0"/>
    <w:rsid w:val="00B345A6"/>
    <w:rsid w:val="00B3498D"/>
    <w:rsid w:val="00B36ED0"/>
    <w:rsid w:val="00B444D2"/>
    <w:rsid w:val="00B46810"/>
    <w:rsid w:val="00B52248"/>
    <w:rsid w:val="00B53071"/>
    <w:rsid w:val="00B54593"/>
    <w:rsid w:val="00B54629"/>
    <w:rsid w:val="00B54C44"/>
    <w:rsid w:val="00B67899"/>
    <w:rsid w:val="00B702B4"/>
    <w:rsid w:val="00B76FEA"/>
    <w:rsid w:val="00B80DDA"/>
    <w:rsid w:val="00B81DDF"/>
    <w:rsid w:val="00B81F8D"/>
    <w:rsid w:val="00B82C11"/>
    <w:rsid w:val="00B83155"/>
    <w:rsid w:val="00B851CD"/>
    <w:rsid w:val="00B86065"/>
    <w:rsid w:val="00B902B5"/>
    <w:rsid w:val="00B92520"/>
    <w:rsid w:val="00B94CE9"/>
    <w:rsid w:val="00BA2465"/>
    <w:rsid w:val="00BA4E28"/>
    <w:rsid w:val="00BA54CB"/>
    <w:rsid w:val="00BA785E"/>
    <w:rsid w:val="00BB0C5F"/>
    <w:rsid w:val="00BB1F7D"/>
    <w:rsid w:val="00BB3DD3"/>
    <w:rsid w:val="00BB6367"/>
    <w:rsid w:val="00BC2548"/>
    <w:rsid w:val="00BC28AD"/>
    <w:rsid w:val="00BC3730"/>
    <w:rsid w:val="00BC3CFF"/>
    <w:rsid w:val="00BC4EC0"/>
    <w:rsid w:val="00BC52C5"/>
    <w:rsid w:val="00BD00A9"/>
    <w:rsid w:val="00BD2109"/>
    <w:rsid w:val="00BD4489"/>
    <w:rsid w:val="00BD5901"/>
    <w:rsid w:val="00BD6A4A"/>
    <w:rsid w:val="00BD6FDD"/>
    <w:rsid w:val="00BD72A7"/>
    <w:rsid w:val="00BD7BB3"/>
    <w:rsid w:val="00BE0755"/>
    <w:rsid w:val="00BE1DDB"/>
    <w:rsid w:val="00BE2550"/>
    <w:rsid w:val="00BE5212"/>
    <w:rsid w:val="00BE5602"/>
    <w:rsid w:val="00BF1971"/>
    <w:rsid w:val="00BF3A83"/>
    <w:rsid w:val="00BF566C"/>
    <w:rsid w:val="00C034A3"/>
    <w:rsid w:val="00C04934"/>
    <w:rsid w:val="00C11D3B"/>
    <w:rsid w:val="00C14BC9"/>
    <w:rsid w:val="00C17A08"/>
    <w:rsid w:val="00C25F4E"/>
    <w:rsid w:val="00C32BCA"/>
    <w:rsid w:val="00C33477"/>
    <w:rsid w:val="00C34BFA"/>
    <w:rsid w:val="00C35B0E"/>
    <w:rsid w:val="00C37647"/>
    <w:rsid w:val="00C40CE3"/>
    <w:rsid w:val="00C44952"/>
    <w:rsid w:val="00C474CB"/>
    <w:rsid w:val="00C505C8"/>
    <w:rsid w:val="00C50995"/>
    <w:rsid w:val="00C5208B"/>
    <w:rsid w:val="00C53259"/>
    <w:rsid w:val="00C53BE5"/>
    <w:rsid w:val="00C544D3"/>
    <w:rsid w:val="00C54E76"/>
    <w:rsid w:val="00C55862"/>
    <w:rsid w:val="00C56253"/>
    <w:rsid w:val="00C570AC"/>
    <w:rsid w:val="00C61C4A"/>
    <w:rsid w:val="00C62602"/>
    <w:rsid w:val="00C66043"/>
    <w:rsid w:val="00C7481A"/>
    <w:rsid w:val="00C76814"/>
    <w:rsid w:val="00C76C6C"/>
    <w:rsid w:val="00C80116"/>
    <w:rsid w:val="00C80FB6"/>
    <w:rsid w:val="00C812D3"/>
    <w:rsid w:val="00C855F0"/>
    <w:rsid w:val="00C95D97"/>
    <w:rsid w:val="00C978EE"/>
    <w:rsid w:val="00CA57F3"/>
    <w:rsid w:val="00CB14FD"/>
    <w:rsid w:val="00CB3CCF"/>
    <w:rsid w:val="00CB45C2"/>
    <w:rsid w:val="00CC034E"/>
    <w:rsid w:val="00CC3092"/>
    <w:rsid w:val="00CC578B"/>
    <w:rsid w:val="00CC594D"/>
    <w:rsid w:val="00CC5F16"/>
    <w:rsid w:val="00CD2984"/>
    <w:rsid w:val="00CD2B0B"/>
    <w:rsid w:val="00CE38FE"/>
    <w:rsid w:val="00CE5C6C"/>
    <w:rsid w:val="00CE6ABD"/>
    <w:rsid w:val="00CF0ABA"/>
    <w:rsid w:val="00CF267C"/>
    <w:rsid w:val="00CF3F8E"/>
    <w:rsid w:val="00CF4DA5"/>
    <w:rsid w:val="00CF60EE"/>
    <w:rsid w:val="00CF64A6"/>
    <w:rsid w:val="00CF688C"/>
    <w:rsid w:val="00CF6DA6"/>
    <w:rsid w:val="00CF7661"/>
    <w:rsid w:val="00D023B0"/>
    <w:rsid w:val="00D047A9"/>
    <w:rsid w:val="00D0672E"/>
    <w:rsid w:val="00D1125E"/>
    <w:rsid w:val="00D11B45"/>
    <w:rsid w:val="00D11CB3"/>
    <w:rsid w:val="00D13CB9"/>
    <w:rsid w:val="00D1593D"/>
    <w:rsid w:val="00D20BC8"/>
    <w:rsid w:val="00D23B6E"/>
    <w:rsid w:val="00D300E6"/>
    <w:rsid w:val="00D3013E"/>
    <w:rsid w:val="00D37847"/>
    <w:rsid w:val="00D37C35"/>
    <w:rsid w:val="00D46AA9"/>
    <w:rsid w:val="00D50C4A"/>
    <w:rsid w:val="00D53E84"/>
    <w:rsid w:val="00D55B1C"/>
    <w:rsid w:val="00D564BA"/>
    <w:rsid w:val="00D604F1"/>
    <w:rsid w:val="00D64AD5"/>
    <w:rsid w:val="00D65CBB"/>
    <w:rsid w:val="00D67D5F"/>
    <w:rsid w:val="00D70327"/>
    <w:rsid w:val="00D70893"/>
    <w:rsid w:val="00D72687"/>
    <w:rsid w:val="00D76E97"/>
    <w:rsid w:val="00D77A2F"/>
    <w:rsid w:val="00D82C0F"/>
    <w:rsid w:val="00D831F4"/>
    <w:rsid w:val="00D83D25"/>
    <w:rsid w:val="00D86538"/>
    <w:rsid w:val="00D87E91"/>
    <w:rsid w:val="00D90FEA"/>
    <w:rsid w:val="00D9168B"/>
    <w:rsid w:val="00D925D7"/>
    <w:rsid w:val="00D93658"/>
    <w:rsid w:val="00D93777"/>
    <w:rsid w:val="00D94277"/>
    <w:rsid w:val="00D965D1"/>
    <w:rsid w:val="00DA3DFE"/>
    <w:rsid w:val="00DA6DF9"/>
    <w:rsid w:val="00DB1049"/>
    <w:rsid w:val="00DB50D8"/>
    <w:rsid w:val="00DC1C21"/>
    <w:rsid w:val="00DC4153"/>
    <w:rsid w:val="00DC4B6D"/>
    <w:rsid w:val="00DC55CA"/>
    <w:rsid w:val="00DC7E86"/>
    <w:rsid w:val="00DD0841"/>
    <w:rsid w:val="00DD3350"/>
    <w:rsid w:val="00DE690F"/>
    <w:rsid w:val="00DE7664"/>
    <w:rsid w:val="00DF1192"/>
    <w:rsid w:val="00E01D08"/>
    <w:rsid w:val="00E027C6"/>
    <w:rsid w:val="00E03EB0"/>
    <w:rsid w:val="00E07CD1"/>
    <w:rsid w:val="00E1028F"/>
    <w:rsid w:val="00E11190"/>
    <w:rsid w:val="00E111B2"/>
    <w:rsid w:val="00E15FE4"/>
    <w:rsid w:val="00E170F6"/>
    <w:rsid w:val="00E214AB"/>
    <w:rsid w:val="00E217F3"/>
    <w:rsid w:val="00E3090B"/>
    <w:rsid w:val="00E3679B"/>
    <w:rsid w:val="00E37CFE"/>
    <w:rsid w:val="00E42385"/>
    <w:rsid w:val="00E53728"/>
    <w:rsid w:val="00E54C67"/>
    <w:rsid w:val="00E61502"/>
    <w:rsid w:val="00E623DE"/>
    <w:rsid w:val="00E704AB"/>
    <w:rsid w:val="00E73FA6"/>
    <w:rsid w:val="00E8096B"/>
    <w:rsid w:val="00E8262F"/>
    <w:rsid w:val="00E83928"/>
    <w:rsid w:val="00E84A22"/>
    <w:rsid w:val="00E85B5D"/>
    <w:rsid w:val="00E86751"/>
    <w:rsid w:val="00E87578"/>
    <w:rsid w:val="00E877E2"/>
    <w:rsid w:val="00E950AC"/>
    <w:rsid w:val="00EA4B0E"/>
    <w:rsid w:val="00EB183D"/>
    <w:rsid w:val="00EB1AFB"/>
    <w:rsid w:val="00EB3A93"/>
    <w:rsid w:val="00EB3F24"/>
    <w:rsid w:val="00EB4214"/>
    <w:rsid w:val="00EC0AA8"/>
    <w:rsid w:val="00EC3995"/>
    <w:rsid w:val="00EC5E49"/>
    <w:rsid w:val="00ED4301"/>
    <w:rsid w:val="00ED5A70"/>
    <w:rsid w:val="00EE337D"/>
    <w:rsid w:val="00EE3B52"/>
    <w:rsid w:val="00EE5FE3"/>
    <w:rsid w:val="00EF2336"/>
    <w:rsid w:val="00F026D8"/>
    <w:rsid w:val="00F06D34"/>
    <w:rsid w:val="00F07B93"/>
    <w:rsid w:val="00F14AE4"/>
    <w:rsid w:val="00F20216"/>
    <w:rsid w:val="00F20535"/>
    <w:rsid w:val="00F25026"/>
    <w:rsid w:val="00F26005"/>
    <w:rsid w:val="00F36AF5"/>
    <w:rsid w:val="00F3757E"/>
    <w:rsid w:val="00F44FB9"/>
    <w:rsid w:val="00F4631A"/>
    <w:rsid w:val="00F53732"/>
    <w:rsid w:val="00F54943"/>
    <w:rsid w:val="00F5627B"/>
    <w:rsid w:val="00F605BE"/>
    <w:rsid w:val="00F62D2F"/>
    <w:rsid w:val="00F63E46"/>
    <w:rsid w:val="00F64097"/>
    <w:rsid w:val="00F653A9"/>
    <w:rsid w:val="00F66002"/>
    <w:rsid w:val="00F70D03"/>
    <w:rsid w:val="00F76D83"/>
    <w:rsid w:val="00F76FD0"/>
    <w:rsid w:val="00F7732B"/>
    <w:rsid w:val="00F8785B"/>
    <w:rsid w:val="00F91122"/>
    <w:rsid w:val="00FA2A44"/>
    <w:rsid w:val="00FA5A25"/>
    <w:rsid w:val="00FA6DF4"/>
    <w:rsid w:val="00FB0F51"/>
    <w:rsid w:val="00FB2808"/>
    <w:rsid w:val="00FB4C87"/>
    <w:rsid w:val="00FB528E"/>
    <w:rsid w:val="00FB5793"/>
    <w:rsid w:val="00FC0620"/>
    <w:rsid w:val="00FC09DD"/>
    <w:rsid w:val="00FC244C"/>
    <w:rsid w:val="00FD0805"/>
    <w:rsid w:val="00FD264F"/>
    <w:rsid w:val="00FD3723"/>
    <w:rsid w:val="00FD5F54"/>
    <w:rsid w:val="00FD7A04"/>
    <w:rsid w:val="00FF031A"/>
    <w:rsid w:val="00FF3FC6"/>
    <w:rsid w:val="00FF40A2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1A987"/>
  <w15:docId w15:val="{BAB1862D-B902-4F16-A36D-B7207422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F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A57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57F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C0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7D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DA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CF688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26B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6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6B5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6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E xmlns="e10adf6a-bf5f-4579-b8fc-d34ef4f8f93c">true</USE>
    <lcf76f155ced4ddcb4097134ff3c332f xmlns="e10adf6a-bf5f-4579-b8fc-d34ef4f8f93c">
      <Terms xmlns="http://schemas.microsoft.com/office/infopath/2007/PartnerControls"/>
    </lcf76f155ced4ddcb4097134ff3c332f>
    <TaxCatchAll xmlns="9c0e2050-0677-4d0b-80e0-49959f6d93f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F49523D67DF488D62EEA5AD46F5E3" ma:contentTypeVersion="16" ma:contentTypeDescription="Create a new document." ma:contentTypeScope="" ma:versionID="c3aa57c35ab5633a178a373ef749c28b">
  <xsd:schema xmlns:xsd="http://www.w3.org/2001/XMLSchema" xmlns:xs="http://www.w3.org/2001/XMLSchema" xmlns:p="http://schemas.microsoft.com/office/2006/metadata/properties" xmlns:ns2="e10adf6a-bf5f-4579-b8fc-d34ef4f8f93c" xmlns:ns3="9c0e2050-0677-4d0b-80e0-49959f6d93f1" targetNamespace="http://schemas.microsoft.com/office/2006/metadata/properties" ma:root="true" ma:fieldsID="bc3189dcc6bcae022777063ff67a436f" ns2:_="" ns3:_="">
    <xsd:import namespace="e10adf6a-bf5f-4579-b8fc-d34ef4f8f93c"/>
    <xsd:import namespace="9c0e2050-0677-4d0b-80e0-49959f6d93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US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adf6a-bf5f-4579-b8fc-d34ef4f8f9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590f533-29f7-44a3-a762-714b0179f6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USE" ma:index="21" nillable="true" ma:displayName="USE" ma:default="1" ma:format="Dropdown" ma:internalName="USE">
      <xsd:simpleType>
        <xsd:restriction base="dms:Boolea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0e2050-0677-4d0b-80e0-49959f6d93f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58e9e0-1fbe-4fd4-8245-472467f3001d}" ma:internalName="TaxCatchAll" ma:showField="CatchAllData" ma:web="9c0e2050-0677-4d0b-80e0-49959f6d93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D94414-CF67-489F-BE3A-076A53E564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9EA303-0C43-4F60-920D-20E65C044A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9A3C92-7EAD-41DE-888F-D672C362E4ED}"/>
</file>

<file path=customXml/itemProps4.xml><?xml version="1.0" encoding="utf-8"?>
<ds:datastoreItem xmlns:ds="http://schemas.openxmlformats.org/officeDocument/2006/customXml" ds:itemID="{A83674D4-B248-4C90-B722-5330D2A270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1</Pages>
  <Words>106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Adkins</dc:creator>
  <cp:lastModifiedBy>Allison Takeda Flaig</cp:lastModifiedBy>
  <cp:revision>30</cp:revision>
  <cp:lastPrinted>2023-10-31T21:46:00Z</cp:lastPrinted>
  <dcterms:created xsi:type="dcterms:W3CDTF">2023-10-30T02:04:00Z</dcterms:created>
  <dcterms:modified xsi:type="dcterms:W3CDTF">2025-02-1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F49523D67DF488D62EEA5AD46F5E3</vt:lpwstr>
  </property>
</Properties>
</file>